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My Title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bookmarkStart w:id="37" w:name="title-for-appendix"/>
    <w:p>
      <w:pPr>
        <w:pStyle w:val="Heading1"/>
      </w:pPr>
      <w:r>
        <w:t xml:space="preserve">Title for Appendix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4-07-11T17:48:50Z</dcterms:created>
  <dcterms:modified xsi:type="dcterms:W3CDTF">2024-07-11T17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True</vt:lpwstr>
  </property>
</Properties>
</file>